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C7FA9" w14:textId="7AD0DF94" w:rsidR="008F5339" w:rsidRPr="004C652C" w:rsidRDefault="00A54062" w:rsidP="008F5339">
      <w:pPr>
        <w:rPr>
          <w:rFonts w:ascii="Times New Roman" w:hAnsi="Times New Roman" w:cs="Times New Roman"/>
          <w:b/>
        </w:rPr>
      </w:pPr>
      <w:r w:rsidRPr="00A54062">
        <w:rPr>
          <w:rFonts w:ascii="Times New Roman" w:hAnsi="Times New Roman" w:cs="Times New Roman"/>
        </w:rPr>
        <w:t>Supplemental</w:t>
      </w:r>
      <w:r w:rsidRPr="00A54062">
        <w:rPr>
          <w:rFonts w:ascii="Times New Roman" w:hAnsi="Times New Roman" w:cs="Times New Roman"/>
        </w:rPr>
        <w:t xml:space="preserve"> </w:t>
      </w:r>
      <w:r w:rsidR="008F5339" w:rsidRPr="004C652C">
        <w:rPr>
          <w:rFonts w:ascii="Times New Roman" w:hAnsi="Times New Roman" w:cs="Times New Roman"/>
        </w:rPr>
        <w:t xml:space="preserve">Table </w:t>
      </w:r>
      <w:r w:rsidR="007A6F3D" w:rsidRPr="004C652C">
        <w:rPr>
          <w:rFonts w:ascii="Times New Roman" w:hAnsi="Times New Roman" w:cs="Times New Roman"/>
        </w:rPr>
        <w:t>1</w:t>
      </w:r>
      <w:r w:rsidR="008F5339" w:rsidRPr="004C652C">
        <w:rPr>
          <w:rFonts w:ascii="Times New Roman" w:hAnsi="Times New Roman" w:cs="Times New Roman"/>
        </w:rPr>
        <w:t xml:space="preserve">. Patient demographics and </w:t>
      </w:r>
      <w:bookmarkStart w:id="0" w:name="_Hlk508014512"/>
      <w:r w:rsidR="008F5339" w:rsidRPr="004C652C">
        <w:rPr>
          <w:rFonts w:ascii="Times New Roman" w:hAnsi="Times New Roman" w:cs="Times New Roman"/>
        </w:rPr>
        <w:t>clinical characteristics</w:t>
      </w:r>
      <w:bookmarkEnd w:id="0"/>
      <w:r w:rsidR="008F5339" w:rsidRPr="004C652C">
        <w:rPr>
          <w:rFonts w:ascii="Times New Roman" w:hAnsi="Times New Roman" w:cs="Times New Roman"/>
          <w:b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08"/>
        <w:gridCol w:w="1638"/>
      </w:tblGrid>
      <w:tr w:rsidR="007A6F3D" w:rsidRPr="004C652C" w14:paraId="7EADE738" w14:textId="77777777" w:rsidTr="00241B89">
        <w:trPr>
          <w:trHeight w:val="285"/>
          <w:jc w:val="center"/>
        </w:trPr>
        <w:tc>
          <w:tcPr>
            <w:tcW w:w="3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5B8A4B10" w14:textId="2E15E27B" w:rsidR="007A6F3D" w:rsidRPr="004C652C" w:rsidRDefault="00795D72" w:rsidP="00795D72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4C652C">
              <w:rPr>
                <w:rFonts w:ascii="Times New Roman" w:hAnsi="Times New Roman" w:cs="Times New Roman"/>
                <w:b/>
              </w:rPr>
              <w:t>Variable</w:t>
            </w: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36E8864" w14:textId="72C4FDE6" w:rsidR="007A6F3D" w:rsidRPr="004C652C" w:rsidRDefault="004C652C" w:rsidP="00241B8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652C">
              <w:rPr>
                <w:rFonts w:ascii="Times New Roman" w:hAnsi="Times New Roman" w:cs="Times New Roman"/>
                <w:b/>
              </w:rPr>
              <w:t>N (%)</w:t>
            </w:r>
          </w:p>
        </w:tc>
      </w:tr>
      <w:tr w:rsidR="007A6F3D" w:rsidRPr="004C652C" w14:paraId="4333BF43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08C4401" w14:textId="77777777" w:rsidR="007A6F3D" w:rsidRPr="004C652C" w:rsidRDefault="007A6F3D" w:rsidP="00241B89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4C652C">
              <w:rPr>
                <w:rFonts w:ascii="Times New Roman" w:hAnsi="Times New Roman" w:cs="Times New Roman"/>
                <w:b/>
              </w:rPr>
              <w:t>M/F (No.)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5019D386" w14:textId="29AEB6B3" w:rsidR="007A6F3D" w:rsidRPr="004C652C" w:rsidRDefault="00795D72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3</w:t>
            </w:r>
            <w:r w:rsidR="004A2A0F">
              <w:rPr>
                <w:rFonts w:ascii="Times New Roman" w:hAnsi="Times New Roman" w:cs="Times New Roman"/>
              </w:rPr>
              <w:t>1</w:t>
            </w:r>
            <w:r w:rsidR="007A6F3D" w:rsidRPr="004C652C">
              <w:rPr>
                <w:rFonts w:ascii="Times New Roman" w:hAnsi="Times New Roman" w:cs="Times New Roman"/>
              </w:rPr>
              <w:t>/</w:t>
            </w:r>
            <w:r w:rsidRPr="004C652C">
              <w:rPr>
                <w:rFonts w:ascii="Times New Roman" w:hAnsi="Times New Roman" w:cs="Times New Roman"/>
              </w:rPr>
              <w:t>7</w:t>
            </w:r>
          </w:p>
        </w:tc>
      </w:tr>
      <w:tr w:rsidR="007A6F3D" w:rsidRPr="004C652C" w14:paraId="0313DD8C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333D5198" w14:textId="41D83B36" w:rsidR="007A6F3D" w:rsidRPr="004C652C" w:rsidRDefault="007A6F3D" w:rsidP="00241B89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4C652C">
              <w:rPr>
                <w:rFonts w:ascii="Times New Roman" w:hAnsi="Times New Roman" w:cs="Times New Roman"/>
                <w:b/>
              </w:rPr>
              <w:t>Mean age±SD (</w:t>
            </w:r>
            <w:r w:rsidR="007F056F">
              <w:rPr>
                <w:rFonts w:ascii="Times New Roman" w:hAnsi="Times New Roman" w:cs="Times New Roman"/>
                <w:b/>
              </w:rPr>
              <w:t>y.o.</w:t>
            </w:r>
            <w:r w:rsidRPr="004C652C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52700F68" w14:textId="2E76833E" w:rsidR="007A6F3D" w:rsidRPr="004C652C" w:rsidRDefault="00795D72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5.</w:t>
            </w:r>
            <w:bookmarkStart w:id="1" w:name="OLE_LINK33"/>
            <w:bookmarkStart w:id="2" w:name="OLE_LINK34"/>
            <w:r w:rsidR="0073333B">
              <w:rPr>
                <w:rFonts w:ascii="Times New Roman" w:hAnsi="Times New Roman" w:cs="Times New Roman"/>
              </w:rPr>
              <w:t>8</w:t>
            </w:r>
            <w:r w:rsidR="007A6F3D" w:rsidRPr="004C652C">
              <w:rPr>
                <w:rFonts w:ascii="Times New Roman" w:hAnsi="Times New Roman" w:cs="Times New Roman"/>
              </w:rPr>
              <w:t>±</w:t>
            </w:r>
            <w:bookmarkEnd w:id="1"/>
            <w:bookmarkEnd w:id="2"/>
            <w:r w:rsidRPr="004C652C">
              <w:rPr>
                <w:rFonts w:ascii="Times New Roman" w:hAnsi="Times New Roman" w:cs="Times New Roman"/>
              </w:rPr>
              <w:t>3</w:t>
            </w:r>
            <w:r w:rsidR="007A6F3D" w:rsidRPr="004C652C">
              <w:rPr>
                <w:rFonts w:ascii="Times New Roman" w:hAnsi="Times New Roman" w:cs="Times New Roman"/>
              </w:rPr>
              <w:t>.</w:t>
            </w:r>
            <w:r w:rsidRPr="004C652C">
              <w:rPr>
                <w:rFonts w:ascii="Times New Roman" w:hAnsi="Times New Roman" w:cs="Times New Roman"/>
              </w:rPr>
              <w:t>2</w:t>
            </w:r>
          </w:p>
        </w:tc>
      </w:tr>
      <w:tr w:rsidR="007A6F3D" w:rsidRPr="004C652C" w14:paraId="7B962864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2C26F696" w14:textId="4DE2A01C" w:rsidR="007A6F3D" w:rsidRPr="004C652C" w:rsidRDefault="00320B64" w:rsidP="00241B89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4C652C">
              <w:rPr>
                <w:rFonts w:ascii="Times New Roman" w:hAnsi="Times New Roman" w:cs="Times New Roman"/>
                <w:b/>
              </w:rPr>
              <w:t>Symptomatic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DCEB135" w14:textId="7113D255" w:rsidR="007A6F3D" w:rsidRPr="004C652C" w:rsidRDefault="004C652C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19 (</w:t>
            </w:r>
            <w:r w:rsidR="004A2A0F">
              <w:rPr>
                <w:rFonts w:ascii="Times New Roman" w:hAnsi="Times New Roman" w:cs="Times New Roman"/>
              </w:rPr>
              <w:t>50.0</w:t>
            </w:r>
            <w:r w:rsidR="00A0790B" w:rsidRPr="004C652C">
              <w:rPr>
                <w:rFonts w:ascii="Times New Roman" w:hAnsi="Times New Roman" w:cs="Times New Roman"/>
              </w:rPr>
              <w:t>%</w:t>
            </w:r>
            <w:r w:rsidR="007A6F3D" w:rsidRPr="004C652C">
              <w:rPr>
                <w:rFonts w:ascii="Times New Roman" w:hAnsi="Times New Roman" w:cs="Times New Roman"/>
              </w:rPr>
              <w:t>)</w:t>
            </w:r>
          </w:p>
        </w:tc>
      </w:tr>
      <w:tr w:rsidR="007A6F3D" w:rsidRPr="004C652C" w14:paraId="3DDE5CD2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A987C96" w14:textId="1D0216D8" w:rsidR="007A6F3D" w:rsidRPr="004C652C" w:rsidRDefault="00320B64" w:rsidP="00241B89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Headache/dizziness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56F074DC" w14:textId="54D3712F" w:rsidR="007A6F3D" w:rsidRPr="004C652C" w:rsidRDefault="004C652C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9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 w:rsidRPr="004C652C">
              <w:rPr>
                <w:rFonts w:ascii="Times New Roman" w:hAnsi="Times New Roman" w:cs="Times New Roman"/>
              </w:rPr>
              <w:t>(</w:t>
            </w:r>
            <w:r w:rsidR="00A30BFF">
              <w:rPr>
                <w:rFonts w:ascii="Times New Roman" w:hAnsi="Times New Roman" w:cs="Times New Roman"/>
              </w:rPr>
              <w:t>23.7</w:t>
            </w:r>
            <w:r w:rsidR="00A30BFF" w:rsidRPr="004C652C">
              <w:rPr>
                <w:rFonts w:ascii="Times New Roman" w:hAnsi="Times New Roman" w:cs="Times New Roman"/>
              </w:rPr>
              <w:t>%)</w:t>
            </w:r>
          </w:p>
        </w:tc>
      </w:tr>
      <w:tr w:rsidR="007A6F3D" w:rsidRPr="004C652C" w14:paraId="487CE66F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169BAA33" w14:textId="3FFBE6B3" w:rsidR="007A6F3D" w:rsidRPr="004C652C" w:rsidRDefault="00320B64" w:rsidP="00241B89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Bony bulging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CDD2C0F" w14:textId="1ED6F3F2" w:rsidR="007A6F3D" w:rsidRPr="004C652C" w:rsidRDefault="00BC735F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3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bookmarkStart w:id="3" w:name="OLE_LINK52"/>
            <w:bookmarkStart w:id="4" w:name="OLE_LINK53"/>
            <w:r w:rsidR="00A30BFF" w:rsidRPr="004C652C">
              <w:rPr>
                <w:rFonts w:ascii="Times New Roman" w:hAnsi="Times New Roman" w:cs="Times New Roman"/>
              </w:rPr>
              <w:t>(</w:t>
            </w:r>
            <w:r w:rsidR="00A30BFF">
              <w:rPr>
                <w:rFonts w:ascii="Times New Roman" w:hAnsi="Times New Roman" w:cs="Times New Roman"/>
              </w:rPr>
              <w:t>7.9</w:t>
            </w:r>
            <w:r w:rsidR="00A30BFF" w:rsidRPr="004C652C">
              <w:rPr>
                <w:rFonts w:ascii="Times New Roman" w:hAnsi="Times New Roman" w:cs="Times New Roman"/>
              </w:rPr>
              <w:t>%)</w:t>
            </w:r>
            <w:bookmarkEnd w:id="3"/>
            <w:bookmarkEnd w:id="4"/>
          </w:p>
        </w:tc>
      </w:tr>
      <w:tr w:rsidR="00BC735F" w:rsidRPr="004C652C" w14:paraId="1ACC55E1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7A27895" w14:textId="149BF29E" w:rsidR="00BC735F" w:rsidRPr="004C652C" w:rsidRDefault="00BC735F" w:rsidP="00241B89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Speech delay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2EF8D33B" w14:textId="1BBCF5C5" w:rsidR="00BC735F" w:rsidRPr="004C652C" w:rsidRDefault="004C652C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2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 w:rsidRPr="004C652C">
              <w:rPr>
                <w:rFonts w:ascii="Times New Roman" w:hAnsi="Times New Roman" w:cs="Times New Roman"/>
              </w:rPr>
              <w:t>(</w:t>
            </w:r>
            <w:r w:rsidR="00A30BFF">
              <w:rPr>
                <w:rFonts w:ascii="Times New Roman" w:hAnsi="Times New Roman" w:cs="Times New Roman"/>
              </w:rPr>
              <w:t>5.3</w:t>
            </w:r>
            <w:r w:rsidR="00A30BFF" w:rsidRPr="004C652C">
              <w:rPr>
                <w:rFonts w:ascii="Times New Roman" w:hAnsi="Times New Roman" w:cs="Times New Roman"/>
              </w:rPr>
              <w:t>%)</w:t>
            </w:r>
          </w:p>
        </w:tc>
      </w:tr>
      <w:tr w:rsidR="007A6F3D" w:rsidRPr="004C652C" w14:paraId="3D97B948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AA0FA33" w14:textId="025A6C36" w:rsidR="007A6F3D" w:rsidRPr="004C652C" w:rsidRDefault="00320B64" w:rsidP="00241B89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Seizure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CAB7A7B" w14:textId="5C7A1FFD" w:rsidR="007A6F3D" w:rsidRPr="004C652C" w:rsidRDefault="004C652C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2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 w:rsidRPr="004C652C">
              <w:rPr>
                <w:rFonts w:ascii="Times New Roman" w:hAnsi="Times New Roman" w:cs="Times New Roman"/>
              </w:rPr>
              <w:t>(</w:t>
            </w:r>
            <w:r w:rsidR="00A30BFF">
              <w:rPr>
                <w:rFonts w:ascii="Times New Roman" w:hAnsi="Times New Roman" w:cs="Times New Roman"/>
              </w:rPr>
              <w:t>5.3</w:t>
            </w:r>
            <w:r w:rsidR="00A30BFF" w:rsidRPr="004C652C">
              <w:rPr>
                <w:rFonts w:ascii="Times New Roman" w:hAnsi="Times New Roman" w:cs="Times New Roman"/>
              </w:rPr>
              <w:t>%)</w:t>
            </w:r>
          </w:p>
        </w:tc>
      </w:tr>
      <w:tr w:rsidR="00BC735F" w:rsidRPr="004C652C" w14:paraId="0BF4D4DE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926FF87" w14:textId="7F449606" w:rsidR="00BC735F" w:rsidRPr="004C652C" w:rsidRDefault="00BC735F" w:rsidP="00241B89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825C49E" w14:textId="73C0A0EE" w:rsidR="00BC735F" w:rsidRPr="004C652C" w:rsidRDefault="004C652C" w:rsidP="00241B89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3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>
              <w:rPr>
                <w:rFonts w:ascii="Times New Roman" w:hAnsi="Times New Roman" w:cs="Times New Roman"/>
                <w:kern w:val="0"/>
              </w:rPr>
              <w:t>(7.9%)</w:t>
            </w:r>
          </w:p>
        </w:tc>
      </w:tr>
      <w:tr w:rsidR="005A2084" w:rsidRPr="004C652C" w14:paraId="617B07CB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E7A7586" w14:textId="3BCA488A" w:rsidR="005A2084" w:rsidRPr="004C652C" w:rsidRDefault="005A2084" w:rsidP="001C522B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4C652C">
              <w:rPr>
                <w:rFonts w:ascii="Times New Roman" w:hAnsi="Times New Roman" w:cs="Times New Roman"/>
                <w:b/>
              </w:rPr>
              <w:t>Laterality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3AFB9B21" w14:textId="196B1A51" w:rsidR="005A2084" w:rsidRPr="004C652C" w:rsidRDefault="005A2084" w:rsidP="001C522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2084" w:rsidRPr="004C652C" w14:paraId="318ECE3D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7E6E989" w14:textId="4F7849C3" w:rsidR="005A2084" w:rsidRPr="004C652C" w:rsidRDefault="005A2084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Left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09A111A" w14:textId="10CDE20C" w:rsidR="005A2084" w:rsidRPr="004C652C" w:rsidRDefault="004C652C" w:rsidP="001C522B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3</w:t>
            </w:r>
            <w:r w:rsidR="004A2A0F">
              <w:rPr>
                <w:rFonts w:ascii="Times New Roman" w:hAnsi="Times New Roman" w:cs="Times New Roman"/>
              </w:rPr>
              <w:t>2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>
              <w:rPr>
                <w:rFonts w:ascii="Times New Roman" w:hAnsi="Times New Roman" w:cs="Times New Roman"/>
                <w:kern w:val="0"/>
              </w:rPr>
              <w:t>(84.2%)</w:t>
            </w:r>
          </w:p>
        </w:tc>
      </w:tr>
      <w:tr w:rsidR="005A2084" w:rsidRPr="004C652C" w14:paraId="79EB7BD3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E8AD20D" w14:textId="40B5A801" w:rsidR="005A2084" w:rsidRPr="004C652C" w:rsidRDefault="005A2084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Right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3EA92489" w14:textId="1C6F2A8B" w:rsidR="005A2084" w:rsidRPr="004C652C" w:rsidRDefault="004C652C" w:rsidP="001C522B">
            <w:pPr>
              <w:jc w:val="center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6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>
              <w:rPr>
                <w:rFonts w:ascii="Times New Roman" w:hAnsi="Times New Roman" w:cs="Times New Roman"/>
                <w:kern w:val="0"/>
              </w:rPr>
              <w:t>(15.8%)</w:t>
            </w:r>
          </w:p>
        </w:tc>
      </w:tr>
      <w:tr w:rsidR="005A2084" w:rsidRPr="004C652C" w14:paraId="1D9A8310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A033C53" w14:textId="4A07EF14" w:rsidR="005A2084" w:rsidRPr="004C652C" w:rsidRDefault="005A2084" w:rsidP="001C522B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4C652C">
              <w:rPr>
                <w:rFonts w:ascii="Times New Roman" w:hAnsi="Times New Roman" w:cs="Times New Roman"/>
                <w:b/>
              </w:rPr>
              <w:t>Image characteristics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192E3B02" w14:textId="2D6BBE2A" w:rsidR="005A2084" w:rsidRPr="004C652C" w:rsidRDefault="005A2084" w:rsidP="001C522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2084" w:rsidRPr="004C652C" w14:paraId="12ED0D5A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BA2AD4A" w14:textId="3052F273" w:rsidR="005A2084" w:rsidRPr="004C652C" w:rsidRDefault="005A2084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  <w:bCs/>
              </w:rPr>
            </w:pPr>
            <w:r w:rsidRPr="004C652C">
              <w:rPr>
                <w:rFonts w:ascii="Times New Roman" w:hAnsi="Times New Roman" w:cs="Times New Roman"/>
                <w:bCs/>
              </w:rPr>
              <w:t>The largest diameter</w:t>
            </w:r>
            <w:r w:rsidR="00AA46FD">
              <w:rPr>
                <w:rFonts w:ascii="Times New Roman" w:hAnsi="Times New Roman" w:cs="Times New Roman"/>
                <w:bCs/>
              </w:rPr>
              <w:t xml:space="preserve"> (cm)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3ADEDDBA" w14:textId="2D25404A" w:rsidR="005A2084" w:rsidRPr="004C652C" w:rsidRDefault="00AA46FD" w:rsidP="001C52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.</w:t>
            </w:r>
            <w:r w:rsidR="0073333B">
              <w:rPr>
                <w:rFonts w:ascii="Times New Roman" w:hAnsi="Times New Roman" w:cs="Times New Roman"/>
              </w:rPr>
              <w:t>8</w:t>
            </w:r>
            <w:r w:rsidRPr="004C652C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>2.</w:t>
            </w:r>
            <w:r w:rsidR="0073333B">
              <w:rPr>
                <w:rFonts w:ascii="Times New Roman" w:hAnsi="Times New Roman" w:cs="Times New Roman"/>
              </w:rPr>
              <w:t>8</w:t>
            </w:r>
          </w:p>
        </w:tc>
      </w:tr>
      <w:tr w:rsidR="005A2084" w:rsidRPr="004C652C" w14:paraId="28C10D42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2B25F4F0" w14:textId="0806ABA1" w:rsidR="005A2084" w:rsidRPr="004C652C" w:rsidRDefault="005A2084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  <w:bCs/>
              </w:rPr>
            </w:pPr>
            <w:r w:rsidRPr="004C652C">
              <w:rPr>
                <w:rFonts w:ascii="Times New Roman" w:hAnsi="Times New Roman" w:cs="Times New Roman"/>
                <w:bCs/>
              </w:rPr>
              <w:t>Cyst’s size</w:t>
            </w:r>
            <w:r w:rsidR="00AA46FD">
              <w:rPr>
                <w:rFonts w:ascii="Times New Roman" w:hAnsi="Times New Roman" w:cs="Times New Roman"/>
                <w:bCs/>
              </w:rPr>
              <w:t xml:space="preserve"> (cm</w:t>
            </w:r>
            <w:r w:rsidR="00AA46FD" w:rsidRPr="00AA46FD">
              <w:rPr>
                <w:rFonts w:ascii="Times New Roman" w:hAnsi="Times New Roman" w:cs="Times New Roman"/>
                <w:bCs/>
                <w:vertAlign w:val="superscript"/>
              </w:rPr>
              <w:t>3</w:t>
            </w:r>
            <w:r w:rsidR="00AA46FD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A325A5A" w14:textId="2787EC82" w:rsidR="005A2084" w:rsidRPr="004C652C" w:rsidRDefault="00AA46FD" w:rsidP="001C52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  <w:r w:rsidR="0073333B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>.</w:t>
            </w:r>
            <w:r w:rsidR="0073333B">
              <w:rPr>
                <w:rFonts w:ascii="Times New Roman" w:hAnsi="Times New Roman" w:cs="Times New Roman"/>
              </w:rPr>
              <w:t>4</w:t>
            </w:r>
            <w:r w:rsidRPr="004C652C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>113.</w:t>
            </w:r>
            <w:r w:rsidR="0073333B">
              <w:rPr>
                <w:rFonts w:ascii="Times New Roman" w:hAnsi="Times New Roman" w:cs="Times New Roman"/>
              </w:rPr>
              <w:t>8</w:t>
            </w:r>
          </w:p>
        </w:tc>
      </w:tr>
      <w:tr w:rsidR="005A2084" w:rsidRPr="004C652C" w14:paraId="35502B0D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1126594C" w14:textId="6CA985BF" w:rsidR="005A2084" w:rsidRPr="004C652C" w:rsidRDefault="000B495E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bookmarkStart w:id="5" w:name="OLE_LINK3"/>
            <w:r>
              <w:rPr>
                <w:rFonts w:ascii="Times New Roman" w:hAnsi="Times New Roman" w:cs="Times New Roman"/>
              </w:rPr>
              <w:t>Skull</w:t>
            </w:r>
            <w:r w:rsidR="005A2084" w:rsidRPr="004C652C">
              <w:rPr>
                <w:rFonts w:ascii="Times New Roman" w:hAnsi="Times New Roman" w:cs="Times New Roman"/>
              </w:rPr>
              <w:t xml:space="preserve"> </w:t>
            </w:r>
            <w:bookmarkStart w:id="6" w:name="OLE_LINK35"/>
            <w:bookmarkStart w:id="7" w:name="OLE_LINK36"/>
            <w:r w:rsidR="009D0EEC">
              <w:rPr>
                <w:rFonts w:ascii="Times New Roman" w:hAnsi="Times New Roman" w:cs="Times New Roman"/>
              </w:rPr>
              <w:t>malformation</w:t>
            </w:r>
            <w:bookmarkEnd w:id="5"/>
            <w:bookmarkEnd w:id="6"/>
            <w:bookmarkEnd w:id="7"/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73C748E" w14:textId="55C9AEBB" w:rsidR="005A2084" w:rsidRPr="004C652C" w:rsidRDefault="000B495E" w:rsidP="001C52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>
              <w:rPr>
                <w:rFonts w:ascii="Times New Roman" w:hAnsi="Times New Roman" w:cs="Times New Roman"/>
                <w:kern w:val="0"/>
              </w:rPr>
              <w:t>(39.5%)</w:t>
            </w:r>
          </w:p>
        </w:tc>
      </w:tr>
      <w:tr w:rsidR="005A2084" w:rsidRPr="004C652C" w14:paraId="589DD600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4EA7D3A" w14:textId="703B09B6" w:rsidR="005A2084" w:rsidRPr="004C652C" w:rsidRDefault="005A2084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Midline shift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2D320CA" w14:textId="5ABFB193" w:rsidR="005A2084" w:rsidRPr="004C652C" w:rsidRDefault="000B495E" w:rsidP="001C52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>
              <w:rPr>
                <w:rFonts w:ascii="Times New Roman" w:hAnsi="Times New Roman" w:cs="Times New Roman"/>
                <w:kern w:val="0"/>
              </w:rPr>
              <w:t>(34.2%)</w:t>
            </w:r>
          </w:p>
        </w:tc>
      </w:tr>
      <w:tr w:rsidR="005A2084" w:rsidRPr="004C652C" w14:paraId="0140BD5C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3A279811" w14:textId="0302CA69" w:rsidR="005A2084" w:rsidRPr="004C652C" w:rsidRDefault="005A2084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Gal</w:t>
            </w:r>
            <w:r w:rsidR="00E1469F" w:rsidRPr="004C652C">
              <w:rPr>
                <w:rFonts w:ascii="Times New Roman" w:hAnsi="Times New Roman" w:cs="Times New Roman"/>
              </w:rPr>
              <w:t>as</w:t>
            </w:r>
            <w:r w:rsidRPr="004C652C">
              <w:rPr>
                <w:rFonts w:ascii="Times New Roman" w:hAnsi="Times New Roman" w:cs="Times New Roman"/>
              </w:rPr>
              <w:t>si classification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1C018464" w14:textId="3F1F2E75" w:rsidR="005A2084" w:rsidRPr="004C652C" w:rsidRDefault="005A2084" w:rsidP="001C522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1469F" w:rsidRPr="004C652C" w14:paraId="4624851C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23AD07DD" w14:textId="717BFB9C" w:rsidR="00E1469F" w:rsidRPr="004C652C" w:rsidRDefault="00E1469F" w:rsidP="00BD44E2">
            <w:pPr>
              <w:ind w:firstLineChars="398" w:firstLine="836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0137962" w14:textId="06F42D45" w:rsidR="00E1469F" w:rsidRPr="004C652C" w:rsidRDefault="000B495E" w:rsidP="001C52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>
              <w:rPr>
                <w:rFonts w:ascii="Times New Roman" w:hAnsi="Times New Roman" w:cs="Times New Roman"/>
                <w:kern w:val="0"/>
              </w:rPr>
              <w:t>(21.1%)</w:t>
            </w:r>
          </w:p>
        </w:tc>
      </w:tr>
      <w:tr w:rsidR="00E1469F" w:rsidRPr="004C652C" w14:paraId="60B050F2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0ACAE67" w14:textId="448C669B" w:rsidR="00E1469F" w:rsidRPr="004C652C" w:rsidRDefault="00E1469F" w:rsidP="00BD44E2">
            <w:pPr>
              <w:ind w:firstLineChars="398" w:firstLine="836"/>
              <w:rPr>
                <w:rFonts w:ascii="Times New Roman" w:hAnsi="Times New Roman" w:cs="Times New Roman"/>
              </w:rPr>
            </w:pPr>
            <w:r w:rsidRPr="004C652C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5BAB9642" w14:textId="0B4C7760" w:rsidR="00E1469F" w:rsidRPr="004C652C" w:rsidRDefault="000B495E" w:rsidP="001C52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 w:rsidR="004A2A0F">
              <w:rPr>
                <w:rFonts w:ascii="Times New Roman" w:hAnsi="Times New Roman" w:cs="Times New Roman"/>
              </w:rPr>
              <w:t>0</w:t>
            </w:r>
            <w:r w:rsidR="00A30BFF">
              <w:rPr>
                <w:rFonts w:ascii="Times New Roman" w:hAnsi="Times New Roman" w:cs="Times New Roman"/>
              </w:rPr>
              <w:t xml:space="preserve"> </w:t>
            </w:r>
            <w:r w:rsidR="00A30BFF">
              <w:rPr>
                <w:rFonts w:ascii="Times New Roman" w:hAnsi="Times New Roman" w:cs="Times New Roman"/>
                <w:kern w:val="0"/>
              </w:rPr>
              <w:t>(7</w:t>
            </w:r>
            <w:r w:rsidR="00211FDC">
              <w:rPr>
                <w:rFonts w:ascii="Times New Roman" w:hAnsi="Times New Roman" w:cs="Times New Roman"/>
                <w:kern w:val="0"/>
              </w:rPr>
              <w:t>8</w:t>
            </w:r>
            <w:r w:rsidR="00A30BFF">
              <w:rPr>
                <w:rFonts w:ascii="Times New Roman" w:hAnsi="Times New Roman" w:cs="Times New Roman"/>
                <w:kern w:val="0"/>
              </w:rPr>
              <w:t>.9%)</w:t>
            </w:r>
          </w:p>
        </w:tc>
      </w:tr>
      <w:tr w:rsidR="007A6F3D" w:rsidRPr="004C652C" w14:paraId="29EF838C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6FF74D2" w14:textId="62265E32" w:rsidR="007A6F3D" w:rsidRPr="00E10ED6" w:rsidRDefault="00247CF3" w:rsidP="00241B89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E10ED6">
              <w:rPr>
                <w:rFonts w:ascii="Times New Roman" w:hAnsi="Times New Roman" w:cs="Times New Roman"/>
                <w:b/>
              </w:rPr>
              <w:t>Surgery</w:t>
            </w:r>
            <w:r w:rsidR="00E10ED6" w:rsidRPr="00E10ED6">
              <w:rPr>
                <w:rFonts w:ascii="Times New Roman" w:hAnsi="Times New Roman" w:cs="Times New Roman"/>
                <w:b/>
              </w:rPr>
              <w:t xml:space="preserve"> duration (min</w:t>
            </w:r>
            <w:r w:rsidR="007F056F">
              <w:rPr>
                <w:rFonts w:ascii="Times New Roman" w:hAnsi="Times New Roman" w:cs="Times New Roman"/>
                <w:b/>
              </w:rPr>
              <w:t>utes</w:t>
            </w:r>
            <w:r w:rsidR="00E10ED6" w:rsidRPr="00E10ED6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1319C57" w14:textId="5C2C152B" w:rsidR="007A6F3D" w:rsidRPr="004C652C" w:rsidRDefault="00E10ED6" w:rsidP="00241B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8.</w:t>
            </w:r>
            <w:bookmarkStart w:id="8" w:name="OLE_LINK37"/>
            <w:r w:rsidR="0073333B">
              <w:rPr>
                <w:rFonts w:ascii="Times New Roman" w:hAnsi="Times New Roman" w:cs="Times New Roman"/>
              </w:rPr>
              <w:t>6</w:t>
            </w:r>
            <w:r w:rsidRPr="004C652C">
              <w:rPr>
                <w:rFonts w:ascii="Times New Roman" w:hAnsi="Times New Roman" w:cs="Times New Roman"/>
              </w:rPr>
              <w:t>±</w:t>
            </w:r>
            <w:bookmarkEnd w:id="8"/>
            <w:r>
              <w:rPr>
                <w:rFonts w:ascii="Times New Roman" w:hAnsi="Times New Roman" w:cs="Times New Roman"/>
              </w:rPr>
              <w:t>43*</w:t>
            </w:r>
          </w:p>
        </w:tc>
      </w:tr>
      <w:tr w:rsidR="00247CF3" w:rsidRPr="004C652C" w14:paraId="420F8DCE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9237924" w14:textId="23F6206F" w:rsidR="00247CF3" w:rsidRPr="004C652C" w:rsidRDefault="00247CF3" w:rsidP="001C522B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4C652C">
              <w:rPr>
                <w:rFonts w:ascii="Times New Roman" w:hAnsi="Times New Roman" w:cs="Times New Roman"/>
                <w:b/>
              </w:rPr>
              <w:t>Complication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30EAFD98" w14:textId="6E63F332" w:rsidR="00247CF3" w:rsidRPr="004C652C" w:rsidRDefault="00247CF3" w:rsidP="001C522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47CF3" w:rsidRPr="004C652C" w14:paraId="679B5008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9BFECA7" w14:textId="43FF4284" w:rsidR="00247CF3" w:rsidRPr="004C652C" w:rsidRDefault="009F34E0" w:rsidP="001C522B">
            <w:pPr>
              <w:ind w:firstLineChars="150" w:firstLine="315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 w:hint="eastAsia"/>
                <w:bCs/>
              </w:rPr>
              <w:t>S</w:t>
            </w:r>
            <w:r>
              <w:rPr>
                <w:rFonts w:ascii="Times New Roman" w:hAnsi="Times New Roman" w:cs="Times New Roman"/>
                <w:bCs/>
              </w:rPr>
              <w:t>H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2E6B430" w14:textId="70D1FB5F" w:rsidR="00924083" w:rsidRPr="004C652C" w:rsidRDefault="009F34E0" w:rsidP="001C52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 xml:space="preserve"> (21.1%)</w:t>
            </w:r>
          </w:p>
        </w:tc>
      </w:tr>
      <w:tr w:rsidR="009F34E0" w:rsidRPr="004C652C" w14:paraId="3F64E946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E6226C0" w14:textId="4BD9D5DF" w:rsidR="009F34E0" w:rsidRDefault="009F34E0" w:rsidP="009F34E0">
            <w:pPr>
              <w:ind w:firstLineChars="150" w:firstLine="315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 w:hint="eastAsia"/>
                <w:bCs/>
              </w:rPr>
              <w:t>S</w:t>
            </w:r>
            <w:r>
              <w:rPr>
                <w:rFonts w:ascii="Times New Roman" w:hAnsi="Times New Roman" w:cs="Times New Roman"/>
                <w:bCs/>
              </w:rPr>
              <w:t>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02149F">
              <w:rPr>
                <w:rFonts w:ascii="Times New Roman" w:hAnsi="Times New Roman" w:cs="Times New Roman"/>
              </w:rPr>
              <w:t xml:space="preserve">that </w:t>
            </w:r>
            <w:proofErr w:type="gramStart"/>
            <w:r>
              <w:rPr>
                <w:rFonts w:ascii="Times New Roman" w:hAnsi="Times New Roman" w:cs="Times New Roman"/>
              </w:rPr>
              <w:t>require</w:t>
            </w:r>
            <w:proofErr w:type="gramEnd"/>
            <w:r>
              <w:rPr>
                <w:rFonts w:ascii="Times New Roman" w:hAnsi="Times New Roman" w:cs="Times New Roman"/>
              </w:rPr>
              <w:t xml:space="preserve"> reoperation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6755C5A" w14:textId="25BBEC00" w:rsidR="009F34E0" w:rsidRDefault="009F34E0" w:rsidP="009F34E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</w:t>
            </w:r>
            <w:r>
              <w:rPr>
                <w:rFonts w:ascii="Times New Roman" w:hAnsi="Times New Roman" w:cs="Times New Roman"/>
                <w:kern w:val="0"/>
              </w:rPr>
              <w:t>2.6%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9F34E0" w:rsidRPr="004C652C" w14:paraId="0ACFBE1B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40CE761" w14:textId="11879229" w:rsidR="009F34E0" w:rsidRDefault="009F34E0" w:rsidP="009F34E0">
            <w:pPr>
              <w:ind w:firstLineChars="150" w:firstLine="315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</w:t>
            </w:r>
            <w:r w:rsidRPr="004C652C">
              <w:rPr>
                <w:rFonts w:ascii="Times New Roman" w:hAnsi="Times New Roman" w:cs="Times New Roman"/>
                <w:bCs/>
              </w:rPr>
              <w:t>CNSI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E151B92" w14:textId="702E5347" w:rsidR="009F34E0" w:rsidRDefault="009F34E0" w:rsidP="009F34E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</w:rPr>
              <w:t>(2.6%)</w:t>
            </w:r>
          </w:p>
        </w:tc>
      </w:tr>
      <w:tr w:rsidR="009F34E0" w:rsidRPr="004C652C" w14:paraId="5FC48D90" w14:textId="77777777" w:rsidTr="001C522B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0B82134" w14:textId="580FA4F8" w:rsidR="009F34E0" w:rsidRPr="004C652C" w:rsidRDefault="009F34E0" w:rsidP="009F34E0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4C652C">
              <w:rPr>
                <w:rFonts w:ascii="Times New Roman" w:hAnsi="Times New Roman" w:cs="Times New Roman"/>
                <w:b/>
              </w:rPr>
              <w:t>Hospitalization (days)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72DE9344" w14:textId="64A4C257" w:rsidR="009F34E0" w:rsidRPr="004C652C" w:rsidRDefault="009F34E0" w:rsidP="009F34E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.6</w:t>
            </w:r>
            <w:bookmarkStart w:id="9" w:name="OLE_LINK1"/>
            <w:bookmarkStart w:id="10" w:name="OLE_LINK2"/>
            <w:r w:rsidRPr="004C652C">
              <w:rPr>
                <w:rFonts w:ascii="Times New Roman" w:hAnsi="Times New Roman" w:cs="Times New Roman"/>
              </w:rPr>
              <w:t>±</w:t>
            </w:r>
            <w:bookmarkEnd w:id="9"/>
            <w:bookmarkEnd w:id="10"/>
            <w:r>
              <w:rPr>
                <w:rFonts w:ascii="Times New Roman" w:hAnsi="Times New Roman" w:cs="Times New Roman"/>
              </w:rPr>
              <w:t>2.0</w:t>
            </w:r>
          </w:p>
        </w:tc>
      </w:tr>
      <w:tr w:rsidR="009F34E0" w:rsidRPr="004C652C" w14:paraId="6B13F4F4" w14:textId="77777777" w:rsidTr="00241B89">
        <w:trPr>
          <w:trHeight w:val="285"/>
          <w:jc w:val="center"/>
        </w:trPr>
        <w:tc>
          <w:tcPr>
            <w:tcW w:w="330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D287FD4" w14:textId="5BD31637" w:rsidR="009F34E0" w:rsidRPr="004C652C" w:rsidRDefault="009F34E0" w:rsidP="009F34E0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4C652C">
              <w:rPr>
                <w:rFonts w:ascii="Times New Roman" w:hAnsi="Times New Roman" w:cs="Times New Roman"/>
                <w:b/>
              </w:rPr>
              <w:t>Following-up duration</w:t>
            </w:r>
            <w:r>
              <w:rPr>
                <w:rFonts w:ascii="Times New Roman" w:hAnsi="Times New Roman" w:cs="Times New Roman"/>
                <w:b/>
              </w:rPr>
              <w:t xml:space="preserve"> (months)</w:t>
            </w:r>
          </w:p>
        </w:tc>
        <w:tc>
          <w:tcPr>
            <w:tcW w:w="1638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5BCE0F3" w14:textId="27AD8810" w:rsidR="009F34E0" w:rsidRPr="004C652C" w:rsidRDefault="009F34E0" w:rsidP="009F34E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1</w:t>
            </w:r>
            <w:r w:rsidRPr="004C652C">
              <w:rPr>
                <w:rFonts w:ascii="Times New Roman" w:hAnsi="Times New Roman" w:cs="Times New Roman"/>
              </w:rPr>
              <w:t>±</w:t>
            </w:r>
            <w:r>
              <w:rPr>
                <w:rFonts w:ascii="Times New Roman" w:hAnsi="Times New Roman" w:cs="Times New Roman"/>
              </w:rPr>
              <w:t>5.1</w:t>
            </w:r>
          </w:p>
        </w:tc>
      </w:tr>
    </w:tbl>
    <w:p w14:paraId="77DA15B3" w14:textId="1216DEC0" w:rsidR="007F2498" w:rsidRPr="006061A6" w:rsidRDefault="006061A6" w:rsidP="006061A6">
      <w:pPr>
        <w:pStyle w:val="a7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The record of surgery duration was missed in one patient.</w:t>
      </w:r>
    </w:p>
    <w:sectPr w:rsidR="007F2498" w:rsidRPr="006061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13B30" w14:textId="77777777" w:rsidR="0057429B" w:rsidRDefault="0057429B" w:rsidP="008F5339">
      <w:r>
        <w:separator/>
      </w:r>
    </w:p>
  </w:endnote>
  <w:endnote w:type="continuationSeparator" w:id="0">
    <w:p w14:paraId="3391AC74" w14:textId="77777777" w:rsidR="0057429B" w:rsidRDefault="0057429B" w:rsidP="008F5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0A968" w14:textId="77777777" w:rsidR="0057429B" w:rsidRDefault="0057429B" w:rsidP="008F5339">
      <w:r>
        <w:separator/>
      </w:r>
    </w:p>
  </w:footnote>
  <w:footnote w:type="continuationSeparator" w:id="0">
    <w:p w14:paraId="223EC04F" w14:textId="77777777" w:rsidR="0057429B" w:rsidRDefault="0057429B" w:rsidP="008F5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073509"/>
    <w:multiLevelType w:val="hybridMultilevel"/>
    <w:tmpl w:val="34A4FA98"/>
    <w:lvl w:ilvl="0" w:tplc="E842E9D6">
      <w:start w:val="118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NTW0NDK1NDW2MDJQ0lEKTi0uzszPAykwNKgFAOw8CgwtAAAA"/>
  </w:docVars>
  <w:rsids>
    <w:rsidRoot w:val="007F2498"/>
    <w:rsid w:val="0002149F"/>
    <w:rsid w:val="0002290A"/>
    <w:rsid w:val="00023F85"/>
    <w:rsid w:val="00032CB0"/>
    <w:rsid w:val="000B495E"/>
    <w:rsid w:val="00145C49"/>
    <w:rsid w:val="00205463"/>
    <w:rsid w:val="00211FDC"/>
    <w:rsid w:val="00245B0F"/>
    <w:rsid w:val="00247CF3"/>
    <w:rsid w:val="0025047C"/>
    <w:rsid w:val="002C61F7"/>
    <w:rsid w:val="00320B64"/>
    <w:rsid w:val="003D6262"/>
    <w:rsid w:val="00430C95"/>
    <w:rsid w:val="004311D9"/>
    <w:rsid w:val="00496F08"/>
    <w:rsid w:val="004A2A0F"/>
    <w:rsid w:val="004C652C"/>
    <w:rsid w:val="0053018F"/>
    <w:rsid w:val="0055172C"/>
    <w:rsid w:val="0057429B"/>
    <w:rsid w:val="005A2084"/>
    <w:rsid w:val="006061A6"/>
    <w:rsid w:val="00704E71"/>
    <w:rsid w:val="0073333B"/>
    <w:rsid w:val="00795D72"/>
    <w:rsid w:val="007A6F3D"/>
    <w:rsid w:val="007F056F"/>
    <w:rsid w:val="007F2498"/>
    <w:rsid w:val="008F43B1"/>
    <w:rsid w:val="008F5339"/>
    <w:rsid w:val="00924083"/>
    <w:rsid w:val="009915E9"/>
    <w:rsid w:val="009D0EEC"/>
    <w:rsid w:val="009F34E0"/>
    <w:rsid w:val="009F4E77"/>
    <w:rsid w:val="00A0790B"/>
    <w:rsid w:val="00A30BFF"/>
    <w:rsid w:val="00A54062"/>
    <w:rsid w:val="00A81E5B"/>
    <w:rsid w:val="00AA46FD"/>
    <w:rsid w:val="00AB5468"/>
    <w:rsid w:val="00BC735F"/>
    <w:rsid w:val="00BD44E2"/>
    <w:rsid w:val="00CA7E13"/>
    <w:rsid w:val="00CD2DFA"/>
    <w:rsid w:val="00D457FC"/>
    <w:rsid w:val="00E10ED6"/>
    <w:rsid w:val="00E1469F"/>
    <w:rsid w:val="00F9192B"/>
    <w:rsid w:val="00F9303C"/>
    <w:rsid w:val="00FB6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1C37DB"/>
  <w15:chartTrackingRefBased/>
  <w15:docId w15:val="{874A281E-EB57-4C12-9C3D-6DE84FA78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4E7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F53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F533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F533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F5339"/>
    <w:rPr>
      <w:sz w:val="18"/>
      <w:szCs w:val="18"/>
    </w:rPr>
  </w:style>
  <w:style w:type="paragraph" w:styleId="a7">
    <w:name w:val="List Paragraph"/>
    <w:basedOn w:val="a"/>
    <w:uiPriority w:val="34"/>
    <w:qFormat/>
    <w:rsid w:val="006061A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her zheng</dc:creator>
  <cp:keywords/>
  <dc:description/>
  <cp:lastModifiedBy>zheng fisher</cp:lastModifiedBy>
  <cp:revision>43</cp:revision>
  <dcterms:created xsi:type="dcterms:W3CDTF">2018-07-04T11:17:00Z</dcterms:created>
  <dcterms:modified xsi:type="dcterms:W3CDTF">2021-07-13T03:13:00Z</dcterms:modified>
</cp:coreProperties>
</file>